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BC394" w14:textId="319BB162" w:rsidR="005A02C9" w:rsidRDefault="004662D2"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017" behindDoc="0" locked="0" layoutInCell="1" allowOverlap="1" wp14:anchorId="563A104F" wp14:editId="29F4E61F">
                <wp:simplePos x="0" y="0"/>
                <wp:positionH relativeFrom="column">
                  <wp:posOffset>1792941</wp:posOffset>
                </wp:positionH>
                <wp:positionV relativeFrom="paragraph">
                  <wp:posOffset>-663388</wp:posOffset>
                </wp:positionV>
                <wp:extent cx="2289175" cy="1601470"/>
                <wp:effectExtent l="0" t="0" r="0" b="0"/>
                <wp:wrapNone/>
                <wp:docPr id="24" name="Rectangle: Top Corners Round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9175" cy="1601470"/>
                        </a:xfrm>
                        <a:prstGeom prst="round2SameRect">
                          <a:avLst>
                            <a:gd name="adj1" fmla="val 24033"/>
                            <a:gd name="adj2" fmla="val 0"/>
                          </a:avLst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545F4" id="Rectangle: Top Corners Rounded 24" o:spid="_x0000_s1026" style="position:absolute;margin-left:141.2pt;margin-top:-52.25pt;width:180.25pt;height:126.1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89175,1601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" path="m384881,l1904294,v212564,,384881,172317,384881,384881l2289175,1601470r,l,1601470r,l,384881c,172317,172317,,384881,xe" fillcolor="#00b0f0" stroked="f" strokeweight="1pt">
                <v:stroke joinstyle="miter"/>
                <v:path arrowok="t" o:connecttype="custom" o:connectlocs="384881,0;1904294,0;2289175,384881;2289175,1601470;2289175,1601470;0,1601470;0,1601470;0,384881;384881,0" o:connectangles="0,0,0,0,0,0,0,0,0"/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0042" behindDoc="0" locked="0" layoutInCell="1" allowOverlap="1" wp14:anchorId="23E778C2" wp14:editId="5B84A1AF">
                <wp:simplePos x="0" y="0"/>
                <wp:positionH relativeFrom="column">
                  <wp:posOffset>1792605</wp:posOffset>
                </wp:positionH>
                <wp:positionV relativeFrom="paragraph">
                  <wp:posOffset>936588</wp:posOffset>
                </wp:positionV>
                <wp:extent cx="2289600" cy="1602000"/>
                <wp:effectExtent l="0" t="0" r="0" b="0"/>
                <wp:wrapNone/>
                <wp:docPr id="44" name="Rectangle: Top Corners Rounded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289600" cy="1602000"/>
                        </a:xfrm>
                        <a:prstGeom prst="round2SameRect">
                          <a:avLst>
                            <a:gd name="adj1" fmla="val 24979"/>
                            <a:gd name="adj2" fmla="val 0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08955" id="Rectangle: Top Corners Rounded 44" o:spid="_x0000_s1026" style="position:absolute;margin-left:141.15pt;margin-top:73.75pt;width:180.3pt;height:126.15pt;rotation:180;z-index:2516500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89600,160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" path="m400164,l1889436,v221004,,400164,179160,400164,400164l2289600,1602000r,l,1602000r,l,400164c,179160,179160,,400164,xe" fillcolor="yellow" stroked="f" strokeweight="1pt">
                <v:stroke joinstyle="miter"/>
                <v:path arrowok="t" o:connecttype="custom" o:connectlocs="400164,0;1889436,0;2289600,400164;2289600,1602000;2289600,1602000;0,1602000;0,1602000;0,400164;400164,0" o:connectangles="0,0,0,0,0,0,0,0,0"/>
              </v:shape>
            </w:pict>
          </mc:Fallback>
        </mc:AlternateContent>
      </w:r>
      <w:bookmarkStart w:id="0" w:name="_GoBack"/>
      <w:bookmarkEnd w:id="0"/>
      <w:r w:rsidR="00800AB6" w:rsidRPr="001C614B">
        <w:rPr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1D9E548C" wp14:editId="7906529B">
            <wp:simplePos x="0" y="0"/>
            <wp:positionH relativeFrom="column">
              <wp:posOffset>-107614</wp:posOffset>
            </wp:positionH>
            <wp:positionV relativeFrom="page">
              <wp:posOffset>2441767</wp:posOffset>
            </wp:positionV>
            <wp:extent cx="1176655" cy="588645"/>
            <wp:effectExtent l="0" t="0" r="0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876" b="29107"/>
                    <a:stretch/>
                  </pic:blipFill>
                  <pic:spPr bwMode="auto">
                    <a:xfrm>
                      <a:off x="0" y="0"/>
                      <a:ext cx="1176655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AB6">
        <w:rPr>
          <w:noProof/>
        </w:rPr>
        <w:drawing>
          <wp:anchor distT="0" distB="0" distL="114300" distR="114300" simplePos="0" relativeHeight="251660288" behindDoc="0" locked="0" layoutInCell="1" allowOverlap="1" wp14:anchorId="63E59A73" wp14:editId="13894FA5">
            <wp:simplePos x="0" y="0"/>
            <wp:positionH relativeFrom="column">
              <wp:posOffset>-774700</wp:posOffset>
            </wp:positionH>
            <wp:positionV relativeFrom="page">
              <wp:posOffset>1269365</wp:posOffset>
            </wp:positionV>
            <wp:extent cx="2548890" cy="523240"/>
            <wp:effectExtent l="555625" t="0" r="578485" b="0"/>
            <wp:wrapSquare wrapText="bothSides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8655555">
                      <a:off x="0" y="0"/>
                      <a:ext cx="254889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0AB6">
        <w:rPr>
          <w:noProof/>
        </w:rPr>
        <mc:AlternateContent>
          <mc:Choice Requires="wps">
            <w:drawing>
              <wp:anchor distT="0" distB="0" distL="114300" distR="114300" simplePos="0" relativeHeight="251651067" behindDoc="0" locked="0" layoutInCell="1" allowOverlap="1" wp14:anchorId="32930D25" wp14:editId="2F927165">
                <wp:simplePos x="0" y="0"/>
                <wp:positionH relativeFrom="column">
                  <wp:posOffset>1791426</wp:posOffset>
                </wp:positionH>
                <wp:positionV relativeFrom="paragraph">
                  <wp:posOffset>-667609</wp:posOffset>
                </wp:positionV>
                <wp:extent cx="2286000" cy="32004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32004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3798" w:type="dxa"/>
                              <w:tblInd w:w="-431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798"/>
                            </w:tblGrid>
                            <w:tr w:rsidR="004C4292" w14:paraId="1BE9E925" w14:textId="77777777" w:rsidTr="00D31045">
                              <w:trPr>
                                <w:trHeight w:val="699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B0F0"/>
                                  <w:vAlign w:val="center"/>
                                </w:tcPr>
                                <w:p w14:paraId="1FA51A2D" w14:textId="693B3FC6" w:rsidR="004C4292" w:rsidRDefault="004C4292" w:rsidP="00800AB6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9090E97" wp14:editId="58273E97">
                                        <wp:extent cx="432000" cy="432000"/>
                                        <wp:effectExtent l="0" t="0" r="0" b="6350"/>
                                        <wp:docPr id="47" name="Graphic 47" descr="Questions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Graphic 10" descr="Questions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432000" cy="43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C4292" w14:paraId="30CEC51E" w14:textId="77777777" w:rsidTr="00D31045">
                              <w:trPr>
                                <w:trHeight w:val="1417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B0F0"/>
                                  <w:vAlign w:val="center"/>
                                </w:tcPr>
                                <w:p w14:paraId="721747CC" w14:textId="22E3ED0C" w:rsidR="004C4292" w:rsidRDefault="004C4292" w:rsidP="00800AB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begin"/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instrText xml:space="preserve"> MERGEFIELD "word1" </w:instrTex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separate"/>
                                  </w:r>
                                  <w:r w:rsidR="00B37959" w:rsidRPr="005B5C3F">
                                    <w:rPr>
                                      <w:b/>
                                      <w:bCs/>
                                      <w:noProof/>
                                      <w:sz w:val="28"/>
                                      <w:szCs w:val="28"/>
                                    </w:rPr>
                                    <w:t>Critical point</w: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end"/>
                                  </w:r>
                                </w:p>
                                <w:p w14:paraId="0A77215E" w14:textId="77777777" w:rsidR="004C4292" w:rsidRPr="00D31045" w:rsidRDefault="004C4292" w:rsidP="00800AB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C9F92C8" w14:textId="30CA8365" w:rsidR="004C4292" w:rsidRDefault="004C4292" w:rsidP="00800AB6">
                                  <w:pPr>
                                    <w:jc w:val="center"/>
                                  </w:pP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begin"/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instrText xml:space="preserve"> MERGEFIELD "word2" </w:instrTex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separate"/>
                                  </w:r>
                                  <w:r w:rsidR="00B37959" w:rsidRPr="005B5C3F">
                                    <w:rPr>
                                      <w:b/>
                                      <w:bCs/>
                                      <w:noProof/>
                                      <w:sz w:val="28"/>
                                      <w:szCs w:val="28"/>
                                    </w:rPr>
                                    <w:t>Partial pressure</w: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end"/>
                                  </w:r>
                                </w:p>
                              </w:tc>
                            </w:tr>
                            <w:tr w:rsidR="004662D2" w14:paraId="25EC7EFF" w14:textId="77777777" w:rsidTr="004662D2">
                              <w:trPr>
                                <w:trHeight w:val="170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C7A9680" w14:textId="77777777" w:rsidR="004662D2" w:rsidRDefault="004662D2" w:rsidP="00800AB6">
                                  <w:pPr>
                                    <w:jc w:val="center"/>
                                    <w:rPr>
                                      <w:noProof/>
                                    </w:rPr>
                                  </w:pPr>
                                </w:p>
                              </w:tc>
                            </w:tr>
                            <w:tr w:rsidR="004C4292" w14:paraId="43DE9075" w14:textId="77777777" w:rsidTr="00D31045">
                              <w:trPr>
                                <w:trHeight w:val="697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00"/>
                                  <w:vAlign w:val="center"/>
                                </w:tcPr>
                                <w:p w14:paraId="577BCFC5" w14:textId="2388AB0E" w:rsidR="004C4292" w:rsidRDefault="004C4292" w:rsidP="00800AB6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EFC063D" wp14:editId="473381F6">
                                        <wp:extent cx="320400" cy="338005"/>
                                        <wp:effectExtent l="0" t="0" r="3810" b="5080"/>
                                        <wp:docPr id="48" name="Graphic 48" descr="Pencil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3" name="Graphic 13" descr="Pencil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331106" cy="34929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4C4292" w:rsidRPr="00D31045" w14:paraId="41DF325C" w14:textId="77777777" w:rsidTr="00D31045">
                              <w:trPr>
                                <w:trHeight w:val="1417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00"/>
                                  <w:vAlign w:val="center"/>
                                </w:tcPr>
                                <w:p w14:paraId="375FE090" w14:textId="16E4585B" w:rsidR="004C4292" w:rsidRDefault="004C4292" w:rsidP="00800AB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begin"/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instrText xml:space="preserve"> MERGEFIELD "word3" </w:instrTex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separate"/>
                                  </w:r>
                                  <w:r w:rsidR="00B37959" w:rsidRPr="005B5C3F">
                                    <w:rPr>
                                      <w:b/>
                                      <w:bCs/>
                                      <w:noProof/>
                                      <w:sz w:val="28"/>
                                      <w:szCs w:val="28"/>
                                    </w:rPr>
                                    <w:t>Amorphous solid</w: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end"/>
                                  </w:r>
                                </w:p>
                                <w:p w14:paraId="0B96D811" w14:textId="77777777" w:rsidR="004C4292" w:rsidRPr="00D31045" w:rsidRDefault="004C4292" w:rsidP="00800AB6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021D8760" w14:textId="7DE94F8E" w:rsidR="004C4292" w:rsidRPr="00D31045" w:rsidRDefault="004C4292" w:rsidP="00800AB6">
                                  <w:pPr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begin"/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instrText xml:space="preserve"> MERGEFIELD "word4" </w:instrTex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separate"/>
                                  </w:r>
                                  <w:r w:rsidR="00B37959" w:rsidRPr="005B5C3F">
                                    <w:rPr>
                                      <w:b/>
                                      <w:bCs/>
                                      <w:noProof/>
                                      <w:sz w:val="28"/>
                                      <w:szCs w:val="28"/>
                                    </w:rPr>
                                    <w:t>Non-electrolyte</w:t>
                                  </w:r>
                                  <w:r w:rsidRPr="00D3104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fldChar w:fldCharType="end"/>
                                  </w:r>
                                </w:p>
                              </w:tc>
                            </w:tr>
                            <w:tr w:rsidR="004C4292" w14:paraId="5A66E3B1" w14:textId="77777777" w:rsidTr="004662D2">
                              <w:trPr>
                                <w:trHeight w:val="283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</w:tcBorders>
                                  <w:shd w:val="clear" w:color="auto" w:fill="FFFF00"/>
                                  <w:vAlign w:val="center"/>
                                </w:tcPr>
                                <w:p w14:paraId="63449DCE" w14:textId="17FEE81E" w:rsidR="004C4292" w:rsidRPr="00D31045" w:rsidRDefault="004C4292" w:rsidP="004662D2">
                                  <w:pPr>
                                    <w:rPr>
                                      <w:b/>
                                      <w:bCs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2BC693D" w14:textId="03F06432" w:rsidR="004C4292" w:rsidRPr="00800AB6" w:rsidRDefault="004C4292" w:rsidP="00800AB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930D25" id="Rectangle: Rounded Corners 2" o:spid="_x0000_s1026" style="position:absolute;margin-left:141.05pt;margin-top:-52.55pt;width:180pt;height:252pt;z-index:2516510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" fillcolor="white [3212]" strokecolor="black [3213]" strokeweight="1pt">
                <v:fill opacity="0"/>
                <v:stroke joinstyle="miter"/>
                <v:textbox>
                  <w:txbxContent>
                    <w:tbl>
                      <w:tblPr>
                        <w:tblStyle w:val="TableGrid"/>
                        <w:tblW w:w="3798" w:type="dxa"/>
                        <w:tblInd w:w="-431" w:type="dxa"/>
                        <w:tblLook w:val="04A0" w:firstRow="1" w:lastRow="0" w:firstColumn="1" w:lastColumn="0" w:noHBand="0" w:noVBand="1"/>
                      </w:tblPr>
                      <w:tblGrid>
                        <w:gridCol w:w="3798"/>
                      </w:tblGrid>
                      <w:tr w:rsidR="004C4292" w14:paraId="1BE9E925" w14:textId="77777777" w:rsidTr="00D31045">
                        <w:trPr>
                          <w:trHeight w:val="699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B0F0"/>
                            <w:vAlign w:val="center"/>
                          </w:tcPr>
                          <w:p w14:paraId="1FA51A2D" w14:textId="693B3FC6" w:rsidR="004C4292" w:rsidRDefault="004C4292" w:rsidP="00800AB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090E97" wp14:editId="58273E97">
                                  <wp:extent cx="432000" cy="432000"/>
                                  <wp:effectExtent l="0" t="0" r="0" b="6350"/>
                                  <wp:docPr id="47" name="Graphic 47" descr="Questions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Questions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2000" cy="432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C4292" w14:paraId="30CEC51E" w14:textId="77777777" w:rsidTr="00D31045">
                        <w:trPr>
                          <w:trHeight w:val="1417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B0F0"/>
                            <w:vAlign w:val="center"/>
                          </w:tcPr>
                          <w:p w14:paraId="721747CC" w14:textId="22E3ED0C" w:rsidR="004C4292" w:rsidRDefault="004C4292" w:rsidP="00800AB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MERGEFIELD "word1" </w:instrTex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B37959" w:rsidRPr="005B5C3F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Critical point</w: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0A77215E" w14:textId="77777777" w:rsidR="004C4292" w:rsidRPr="00D31045" w:rsidRDefault="004C4292" w:rsidP="00800AB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C9F92C8" w14:textId="30CA8365" w:rsidR="004C4292" w:rsidRDefault="004C4292" w:rsidP="00800AB6">
                            <w:pPr>
                              <w:jc w:val="center"/>
                            </w:pP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MERGEFIELD "word2" </w:instrTex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B37959" w:rsidRPr="005B5C3F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Partial pressure</w: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c>
                      </w:tr>
                      <w:tr w:rsidR="004662D2" w14:paraId="25EC7EFF" w14:textId="77777777" w:rsidTr="004662D2">
                        <w:trPr>
                          <w:trHeight w:val="170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vAlign w:val="center"/>
                          </w:tcPr>
                          <w:p w14:paraId="1C7A9680" w14:textId="77777777" w:rsidR="004662D2" w:rsidRDefault="004662D2" w:rsidP="00800AB6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</w:tc>
                      </w:tr>
                      <w:tr w:rsidR="004C4292" w14:paraId="43DE9075" w14:textId="77777777" w:rsidTr="00D31045">
                        <w:trPr>
                          <w:trHeight w:val="697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00"/>
                            <w:vAlign w:val="center"/>
                          </w:tcPr>
                          <w:p w14:paraId="577BCFC5" w14:textId="2388AB0E" w:rsidR="004C4292" w:rsidRDefault="004C4292" w:rsidP="00800AB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FC063D" wp14:editId="473381F6">
                                  <wp:extent cx="320400" cy="338005"/>
                                  <wp:effectExtent l="0" t="0" r="3810" b="5080"/>
                                  <wp:docPr id="48" name="Graphic 48" descr="Pencil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Pencil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31106" cy="3492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4C4292" w:rsidRPr="00D31045" w14:paraId="41DF325C" w14:textId="77777777" w:rsidTr="00D31045">
                        <w:trPr>
                          <w:trHeight w:val="1417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00"/>
                            <w:vAlign w:val="center"/>
                          </w:tcPr>
                          <w:p w14:paraId="375FE090" w14:textId="16E4585B" w:rsidR="004C4292" w:rsidRDefault="004C4292" w:rsidP="00800AB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MERGEFIELD "word3" </w:instrTex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B37959" w:rsidRPr="005B5C3F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Amorphous solid</w: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0B96D811" w14:textId="77777777" w:rsidR="004C4292" w:rsidRPr="00D31045" w:rsidRDefault="004C4292" w:rsidP="00800AB6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21D8760" w14:textId="7DE94F8E" w:rsidR="004C4292" w:rsidRPr="00D31045" w:rsidRDefault="004C4292" w:rsidP="00800AB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MERGEFIELD "word4" </w:instrTex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B37959" w:rsidRPr="005B5C3F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Non-electrolyte</w:t>
                            </w:r>
                            <w:r w:rsidRPr="00D310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c>
                      </w:tr>
                      <w:tr w:rsidR="004C4292" w14:paraId="5A66E3B1" w14:textId="77777777" w:rsidTr="004662D2">
                        <w:trPr>
                          <w:trHeight w:val="283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</w:tcBorders>
                            <w:shd w:val="clear" w:color="auto" w:fill="FFFF00"/>
                            <w:vAlign w:val="center"/>
                          </w:tcPr>
                          <w:p w14:paraId="63449DCE" w14:textId="17FEE81E" w:rsidR="004C4292" w:rsidRPr="00D31045" w:rsidRDefault="004C4292" w:rsidP="004662D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c>
                      </w:tr>
                    </w:tbl>
                    <w:p w14:paraId="52BC693D" w14:textId="03F06432" w:rsidR="004C4292" w:rsidRPr="00800AB6" w:rsidRDefault="004C4292" w:rsidP="00800AB6"/>
                  </w:txbxContent>
                </v:textbox>
              </v:roundrect>
            </w:pict>
          </mc:Fallback>
        </mc:AlternateContent>
      </w:r>
      <w:r w:rsidR="00800AB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830987" wp14:editId="0F79C224">
                <wp:simplePos x="0" y="0"/>
                <wp:positionH relativeFrom="column">
                  <wp:posOffset>-599034</wp:posOffset>
                </wp:positionH>
                <wp:positionV relativeFrom="paragraph">
                  <wp:posOffset>-667567</wp:posOffset>
                </wp:positionV>
                <wp:extent cx="2286000" cy="320040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32004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740BDE" id="Rectangle: Rounded Corners 1" o:spid="_x0000_s1026" style="position:absolute;margin-left:-47.15pt;margin-top:-52.55pt;width:180pt;height:25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" fillcolor="white [3212]" strokecolor="black [3213]" strokeweight="1pt">
                <v:stroke joinstyle="miter"/>
              </v:roundrect>
            </w:pict>
          </mc:Fallback>
        </mc:AlternateContent>
      </w:r>
    </w:p>
    <w:sectPr w:rsidR="005A02C9" w:rsidSect="00800AB6">
      <w:pgSz w:w="8391" w:h="5953" w:orient="landscape" w:code="7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recipientData>
    <wne:active wne:val="1"/>
    <wne:hash wne:val="-1906219413"/>
  </wne:recipientData>
  <wne:recipientData>
    <wne:active wne:val="1"/>
    <wne:hash wne:val="-504937841"/>
  </wne:recipientData>
  <wne:recipientData>
    <wne:active wne:val="1"/>
    <wne:hash wne:val="-977855360"/>
  </wne:recipientData>
  <wne:recipientData>
    <wne:active wne:val="1"/>
    <wne:hash wne:val="-920633185"/>
  </wne:recipientData>
  <wne:recipientData>
    <wne:active wne:val="1"/>
    <wne:hash wne:val="1236731389"/>
  </wne:recipientData>
  <wne:recipientData>
    <wne:active wne:val="1"/>
    <wne:hash wne:val="-355537537"/>
  </wne:recipientData>
  <wne:recipientData>
    <wne:active wne:val="1"/>
    <wne:hash wne:val="-921520928"/>
  </wne:recipientData>
  <wne:recipientData>
    <wne:active wne:val="1"/>
    <wne:hash wne:val="1729559026"/>
  </wne:recipientData>
  <wne:recipientData>
    <wne:active wne:val="1"/>
    <wne:hash wne:val="-1496959096"/>
  </wne:recipientData>
  <wne:recipientData>
    <wne:active wne:val="1"/>
    <wne:hash wne:val="1707239891"/>
  </wne:recipientData>
  <wne:recipientData>
    <wne:active wne:val="1"/>
    <wne:hash wne:val="-446115825"/>
  </wne:recipientData>
  <wne:recipientData>
    <wne:active wne:val="1"/>
    <wne:hash wne:val="-133583187"/>
  </wne:recipientData>
  <wne:recipientData>
    <wne:active wne:val="1"/>
    <wne:hash wne:val="1408004596"/>
  </wne:recipientData>
  <wne:recipientData>
    <wne:active wne:val="1"/>
    <wne:hash wne:val="-152474903"/>
  </wne:recipientData>
  <wne:recipientData>
    <wne:active wne:val="1"/>
    <wne:hash wne:val="1126820692"/>
  </wne:recipientData>
  <wne:recipientData>
    <wne:active wne:val="1"/>
    <wne:hash wne:val="-2062196645"/>
  </wne:recipientData>
  <wne:recipientData>
    <wne:active wne:val="1"/>
    <wne:hash wne:val="1762690061"/>
  </wne:recipientData>
  <wne:recipientData>
    <wne:active wne:val="1"/>
    <wne:hash wne:val="1762637116"/>
  </wne:recipientData>
  <wne:recipientData>
    <wne:active wne:val="1"/>
    <wne:hash wne:val="1904027427"/>
  </wne:recipientData>
  <wne:recipientData>
    <wne:active wne:val="1"/>
    <wne:hash wne:val="775853939"/>
  </wne:recipientData>
  <wne:recipientData>
    <wne:active wne:val="1"/>
    <wne:hash wne:val="906736112"/>
  </wne:recipientData>
  <wne:recipientData>
    <wne:active wne:val="1"/>
    <wne:hash wne:val="-224093328"/>
  </wne:recipientData>
  <wne:recipientData>
    <wne:active wne:val="1"/>
    <wne:hash wne:val="-255408426"/>
  </wne:recipientData>
  <wne:recipientData>
    <wne:active wne:val="1"/>
    <wne:hash wne:val="1910020771"/>
  </wne:recipientData>
  <wne:recipientData>
    <wne:active wne:val="1"/>
    <wne:hash wne:val="-814610943"/>
  </wne:recipientData>
  <wne:recipientData>
    <wne:active wne:val="1"/>
    <wne:hash wne:val="13100769"/>
  </wne:recipientData>
  <wne:recipientData>
    <wne:active wne:val="1"/>
    <wne:hash wne:val="761933423"/>
  </wne:recipientData>
  <wne:recipientData>
    <wne:active wne:val="1"/>
    <wne:hash wne:val="-1315395394"/>
  </wne:recipientData>
  <wne:recipientData>
    <wne:active wne:val="1"/>
    <wne:hash wne:val="2128654388"/>
  </wne:recipientData>
  <wne:recipientData>
    <wne:active wne:val="1"/>
    <wne:hash wne:val="93459873"/>
  </wne:recipientData>
  <wne:recipientData>
    <wne:active wne:val="1"/>
    <wne:hash wne:val="-1375359176"/>
  </wne:recipientData>
  <wne:recipientData>
    <wne:active wne:val="1"/>
    <wne:hash wne:val="1759068293"/>
  </wne:recipientData>
  <wne:recipientData>
    <wne:active wne:val="1"/>
    <wne:hash wne:val="261802089"/>
  </wne:recipientData>
  <wne:recipientData>
    <wne:active wne:val="1"/>
    <wne:hash wne:val="339579134"/>
  </wne:recipientData>
  <wne:recipientData>
    <wne:active wne:val="1"/>
    <wne:hash wne:val="874397522"/>
  </wne:recipientData>
  <wne:recipientData>
    <wne:active wne:val="1"/>
    <wne:hash wne:val="-619913962"/>
  </wne:recipientData>
  <wne:recipientData>
    <wne:active wne:val="1"/>
    <wne:hash wne:val="-1303225604"/>
  </wne:recipientData>
  <wne:recipientData>
    <wne:active wne:val="1"/>
    <wne:hash wne:val="-883173133"/>
  </wne:recipientData>
  <wne:recipientData>
    <wne:active wne:val="1"/>
    <wne:hash wne:val="487911719"/>
  </wne:recipientData>
  <wne:recipientData>
    <wne:active wne:val="1"/>
    <wne:hash wne:val="516548727"/>
  </wne:recipientData>
  <wne:recipientData>
    <wne:active wne:val="1"/>
    <wne:hash wne:val="-359289509"/>
  </wne:recipientData>
  <wne:recipientData>
    <wne:active wne:val="1"/>
    <wne:hash wne:val="-1455321163"/>
  </wne:recipientData>
  <wne:recipientData>
    <wne:active wne:val="1"/>
    <wne:hash wne:val="2052569702"/>
  </wne:recipientData>
  <wne:recipientData>
    <wne:active wne:val="1"/>
    <wne:hash wne:val="1197359315"/>
  </wne:recipientData>
  <wne:recipientData>
    <wne:active wne:val="1"/>
    <wne:hash wne:val="-176962407"/>
  </wne:recipientData>
  <wne:recipientData>
    <wne:active wne:val="1"/>
    <wne:hash wne:val="-144694342"/>
  </wne:recipientData>
  <wne:recipientData>
    <wne:active wne:val="1"/>
    <wne:hash wne:val="-1779769592"/>
  </wne:recipientData>
  <wne:recipientData>
    <wne:active wne:val="1"/>
    <wne:hash wne:val="-1295804414"/>
  </wne:recipientData>
  <wne:recipientData>
    <wne:active wne:val="1"/>
    <wne:hash wne:val="1251353313"/>
  </wne:recipientData>
  <wne:recipientData>
    <wne:active wne:val="1"/>
    <wne:hash wne:val="-1949120255"/>
  </wne:recipientData>
  <wne:recipientData>
    <wne:active wne:val="1"/>
    <wne:hash wne:val="-665147671"/>
  </wne:recipientData>
  <wne:recipientData>
    <wne:active wne:val="1"/>
    <wne:hash wne:val="-1973419944"/>
  </wne:recipientData>
  <wne:recipientData>
    <wne:active wne:val="1"/>
    <wne:hash wne:val="2106871520"/>
  </wne:recipientData>
  <wne:recipientData>
    <wne:active wne:val="1"/>
    <wne:hash wne:val="2087980193"/>
  </wne:recipientData>
  <wne:recipientData>
    <wne:active wne:val="1"/>
    <wne:hash wne:val="1495652531"/>
  </wne:recipientData>
  <wne:recipientData>
    <wne:active wne:val="1"/>
    <wne:hash wne:val="-215780424"/>
  </wne:recipientData>
  <wne:recipientData>
    <wne:active wne:val="1"/>
    <wne:hash wne:val="-1985103547"/>
  </wne:recipientData>
  <wne:recipientData>
    <wne:active wne:val="1"/>
    <wne:hash wne:val="1574158318"/>
  </wne:recipientData>
  <wne:recipientData>
    <wne:active wne:val="1"/>
    <wne:hash wne:val="-1642854496"/>
  </wne:recipientData>
  <wne:recipientData>
    <wne:active wne:val="1"/>
    <wne:hash wne:val="345529503"/>
  </wne:recipientData>
  <wne:recipientData>
    <wne:active wne:val="1"/>
    <wne:hash wne:val="2118187821"/>
  </wne:recipientData>
  <wne:recipientData>
    <wne:active wne:val="1"/>
    <wne:hash wne:val="2033177228"/>
  </wne:recipientData>
  <wne:recipientData>
    <wne:active wne:val="1"/>
    <wne:hash wne:val="-1761223301"/>
  </wne:recipientData>
  <wne:recipientData>
    <wne:active wne:val="1"/>
    <wne:hash wne:val="107577283"/>
  </wne:recipientData>
  <wne:recipientData>
    <wne:active wne:val="1"/>
    <wne:hash wne:val="1906898648"/>
  </wne:recipientData>
  <wne:recipientData>
    <wne:active wne:val="1"/>
    <wne:hash wne:val="-1942438575"/>
  </wne:recipientData>
  <wne:recipientData>
    <wne:active wne:val="1"/>
    <wne:hash wne:val="1893745799"/>
  </wne:recipientData>
  <wne:recipientData>
    <wne:active wne:val="1"/>
    <wne:hash wne:val="676586287"/>
  </wne:recipientData>
  <wne:recipientData>
    <wne:active wne:val="1"/>
    <wne:hash wne:val="2101859512"/>
  </wne:recipientData>
  <wne:recipientData>
    <wne:active wne:val="1"/>
    <wne:hash wne:val="795142185"/>
  </wne:recipientData>
  <wne:recipientData>
    <wne:active wne:val="1"/>
    <wne:hash wne:val="982481695"/>
  </wne:recipientData>
  <wne:recipientData>
    <wne:active wne:val="1"/>
    <wne:hash wne:val="-154671293"/>
  </wne:recipientData>
  <wne:recipientData>
    <wne:active wne:val="1"/>
    <wne:hash wne:val="2112355538"/>
  </wne:recipientData>
  <wne:recipientData>
    <wne:active wne:val="1"/>
    <wne:hash wne:val="299468046"/>
  </wne:recipientData>
  <wne:recipientData>
    <wne:active wne:val="1"/>
    <wne:hash wne:val="193021363"/>
  </wne:recipientData>
  <wne:recipientData>
    <wne:active wne:val="1"/>
    <wne:hash wne:val="1601442252"/>
  </wne:recipientData>
  <wne:recipientData>
    <wne:active wne:val="1"/>
    <wne:hash wne:val="197635576"/>
  </wne:recipientData>
  <wne:recipientData>
    <wne:active wne:val="1"/>
    <wne:hash wne:val="241609166"/>
  </wne:recipientData>
  <wne:recipientData>
    <wne:active wne:val="1"/>
    <wne:hash wne:val="-1889798516"/>
  </wne:recipientData>
  <wne:recipientData>
    <wne:active wne:val="1"/>
    <wne:hash wne:val="-696387346"/>
  </wne:recipientData>
  <wne:recipientData>
    <wne:active wne:val="1"/>
    <wne:hash wne:val="-356194920"/>
  </wne:recipientData>
  <wne:recipientData>
    <wne:active wne:val="1"/>
    <wne:hash wne:val="-1532632490"/>
  </wne:recipientData>
  <wne:recipientData>
    <wne:active wne:val="1"/>
    <wne:hash wne:val="-1682527048"/>
  </wne:recipientData>
  <wne:recipientData>
    <wne:active wne:val="1"/>
    <wne:hash wne:val="1734449468"/>
  </wne:recipientData>
  <wne:recipientData>
    <wne:active wne:val="1"/>
    <wne:hash wne:val="825869830"/>
  </wne:recipientData>
  <wne:recipientData>
    <wne:active wne:val="1"/>
    <wne:hash wne:val="1090620837"/>
  </wne:recipientData>
  <wne:recipientData>
    <wne:active wne:val="1"/>
    <wne:hash wne:val="-2066532535"/>
  </wne:recipientData>
  <wne:recipientData>
    <wne:active wne:val="1"/>
    <wne:hash wne:val="152771894"/>
  </wne:recipientData>
  <wne:recipientData>
    <wne:active wne:val="1"/>
    <wne:hash wne:val="-765883195"/>
  </wne:recipientData>
  <wne:recipientData>
    <wne:active wne:val="1"/>
    <wne:hash wne:val="-207485438"/>
  </wne:recipientData>
  <wne:recipientData>
    <wne:active wne:val="1"/>
    <wne:hash wne:val="1187889184"/>
  </wne:recipientData>
  <wne:recipientData>
    <wne:active wne:val="1"/>
    <wne:hash wne:val="-474593609"/>
  </wne:recipientData>
  <wne:recipientData>
    <wne:active wne:val="1"/>
    <wne:hash wne:val="-78939189"/>
  </wne:recipientData>
  <wne:recipientData>
    <wne:active wne:val="1"/>
    <wne:hash wne:val="1754100780"/>
  </wne:recipientData>
  <wne:recipientData>
    <wne:active wne:val="1"/>
    <wne:hash wne:val="-552351326"/>
  </wne:recipientData>
  <wne:recipientData>
    <wne:active wne:val="1"/>
    <wne:hash wne:val="-304307000"/>
  </wne:recipientData>
  <wne:recipientData>
    <wne:active wne:val="1"/>
    <wne:hash wne:val="2059395051"/>
  </wne:recipientData>
  <wne:recipientData>
    <wne:active wne:val="1"/>
    <wne:hash wne:val="-1368002383"/>
  </wne:recipientData>
  <wne:recipientData>
    <wne:active wne:val="1"/>
    <wne:hash wne:val="-191514077"/>
  </wne:recipientData>
  <wne:recipientData>
    <wne:active wne:val="1"/>
    <wne:hash wne:val="1446032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 w:grammar="clean"/>
  <w:mailMerge>
    <w:mainDocumentType w:val="formLetters"/>
    <w:linkToQuery/>
    <w:dataType w:val="native"/>
    <w:connectString w:val="Provider=Microsoft.ACE.OLEDB.12.0;User ID=Admin;Data Source=C:\Users\01404025\Desktop\gamecards\shuffled_out_new_pair_merge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 "/>
    <w:dataSource r:id="rId1"/>
    <w:viewMergedData/>
    <w:activeRecord w:val="6"/>
    <w:odso>
      <w:udl w:val="Provider=Microsoft.ACE.OLEDB.12.0;User ID=Admin;Data Source=C:\Users\01404025\Desktop\gamecards\shuffled_out_new_pair_merge.xls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heet1$"/>
      <w:src r:id="rId2"/>
      <w:colDelim w:val="9"/>
      <w:type w:val="database"/>
      <w:fHdr/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fieldMapData>
        <w:lid w:val="en-ZA"/>
      </w:fieldMapData>
      <w:recipientData r:id="rId3"/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DU1NjM3MbG0NDBQ0lEKTi0uzszPAykwqgUAvSGmHCwAAAA="/>
  </w:docVars>
  <w:rsids>
    <w:rsidRoot w:val="00800AB6"/>
    <w:rsid w:val="002C62AD"/>
    <w:rsid w:val="003E5DDC"/>
    <w:rsid w:val="00435762"/>
    <w:rsid w:val="004662D2"/>
    <w:rsid w:val="004B6892"/>
    <w:rsid w:val="004C4292"/>
    <w:rsid w:val="005A02C9"/>
    <w:rsid w:val="007F0E32"/>
    <w:rsid w:val="00800AB6"/>
    <w:rsid w:val="00806ADA"/>
    <w:rsid w:val="00954546"/>
    <w:rsid w:val="00B37959"/>
    <w:rsid w:val="00C53FC5"/>
    <w:rsid w:val="00D23F63"/>
    <w:rsid w:val="00D31045"/>
    <w:rsid w:val="00F44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FF4D73"/>
  <w15:chartTrackingRefBased/>
  <w15:docId w15:val="{D6D2C9A0-C8CF-44B8-A4DD-9CD64C1E9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sv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sv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C:\Users\01404025\Desktop\gamecards\shuffled_out_new_pair_merge.xls" TargetMode="External"/><Relationship Id="rId1" Type="http://schemas.openxmlformats.org/officeDocument/2006/relationships/mailMergeSource" Target="file:///C:\Users\01404025\Desktop\gamecards\shuffled_out_new_pair_merge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0 xmlns="c39c4a28-013c-4330-aaf7-4ebd867473b4" xsi:nil="true"/>
    <Students xmlns="c39c4a28-013c-4330-aaf7-4ebd867473b4">
      <UserInfo>
        <DisplayName/>
        <AccountId xsi:nil="true"/>
        <AccountType/>
      </UserInfo>
    </Students>
    <Student_Groups xmlns="c39c4a28-013c-4330-aaf7-4ebd867473b4">
      <UserInfo>
        <DisplayName/>
        <AccountId xsi:nil="true"/>
        <AccountType/>
      </UserInfo>
    </Student_Groups>
    <CultureName xmlns="c39c4a28-013c-4330-aaf7-4ebd867473b4" xsi:nil="true"/>
    <Invited_Students xmlns="c39c4a28-013c-4330-aaf7-4ebd867473b4" xsi:nil="true"/>
    <Has_Teacher_Only_SectionGroup xmlns="c39c4a28-013c-4330-aaf7-4ebd867473b4" xsi:nil="true"/>
    <Math_Settings xmlns="c39c4a28-013c-4330-aaf7-4ebd867473b4" xsi:nil="true"/>
    <Leaders xmlns="c39c4a28-013c-4330-aaf7-4ebd867473b4">
      <UserInfo>
        <DisplayName/>
        <AccountId xsi:nil="true"/>
        <AccountType/>
      </UserInfo>
    </Leaders>
    <DefaultSectionNames xmlns="c39c4a28-013c-4330-aaf7-4ebd867473b4" xsi:nil="true"/>
    <Invited_Members xmlns="c39c4a28-013c-4330-aaf7-4ebd867473b4" xsi:nil="true"/>
    <Is_Collaboration_Space_Locked xmlns="c39c4a28-013c-4330-aaf7-4ebd867473b4" xsi:nil="true"/>
    <Members xmlns="c39c4a28-013c-4330-aaf7-4ebd867473b4">
      <UserInfo>
        <DisplayName/>
        <AccountId xsi:nil="true"/>
        <AccountType/>
      </UserInfo>
    </Members>
    <Member_Groups xmlns="c39c4a28-013c-4330-aaf7-4ebd867473b4">
      <UserInfo>
        <DisplayName/>
        <AccountId xsi:nil="true"/>
        <AccountType/>
      </UserInfo>
    </Member_Groups>
    <Self_Registration_Enabled xmlns="c39c4a28-013c-4330-aaf7-4ebd867473b4" xsi:nil="true"/>
    <Templates xmlns="c39c4a28-013c-4330-aaf7-4ebd867473b4" xsi:nil="true"/>
    <FolderType xmlns="c39c4a28-013c-4330-aaf7-4ebd867473b4" xsi:nil="true"/>
    <Has_Leaders_Only_SectionGroup xmlns="c39c4a28-013c-4330-aaf7-4ebd867473b4" xsi:nil="true"/>
    <NotebookType xmlns="c39c4a28-013c-4330-aaf7-4ebd867473b4" xsi:nil="true"/>
    <Teachers xmlns="c39c4a28-013c-4330-aaf7-4ebd867473b4">
      <UserInfo>
        <DisplayName/>
        <AccountId xsi:nil="true"/>
        <AccountType/>
      </UserInfo>
    </Teachers>
    <AppVersion xmlns="c39c4a28-013c-4330-aaf7-4ebd867473b4" xsi:nil="true"/>
    <Invited_Leaders xmlns="c39c4a28-013c-4330-aaf7-4ebd867473b4" xsi:nil="true"/>
    <TeamsChannelId xmlns="c39c4a28-013c-4330-aaf7-4ebd867473b4" xsi:nil="true"/>
    <Owner xmlns="c39c4a28-013c-4330-aaf7-4ebd867473b4">
      <UserInfo>
        <DisplayName/>
        <AccountId xsi:nil="true"/>
        <AccountType/>
      </UserInfo>
    </Owner>
    <Invited_Teachers xmlns="c39c4a28-013c-4330-aaf7-4ebd867473b4" xsi:nil="true"/>
    <IsNotebookLocked xmlns="c39c4a28-013c-4330-aaf7-4ebd867473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51B1E5538D842B029789D75527D7E" ma:contentTypeVersion="38" ma:contentTypeDescription="Create a new document." ma:contentTypeScope="" ma:versionID="4de61ad842c3995aae13b1e9fe2e8775">
  <xsd:schema xmlns:xsd="http://www.w3.org/2001/XMLSchema" xmlns:xs="http://www.w3.org/2001/XMLSchema" xmlns:p="http://schemas.microsoft.com/office/2006/metadata/properties" xmlns:ns3="c39c4a28-013c-4330-aaf7-4ebd867473b4" xmlns:ns4="7883860c-d675-483a-969d-aa19c992f989" targetNamespace="http://schemas.microsoft.com/office/2006/metadata/properties" ma:root="true" ma:fieldsID="c4fdc86cef36e174a621b87b6980a8b5" ns3:_="" ns4:_="">
    <xsd:import namespace="c39c4a28-013c-4330-aaf7-4ebd867473b4"/>
    <xsd:import namespace="7883860c-d675-483a-969d-aa19c992f98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CultureName" minOccurs="0"/>
                <xsd:element ref="ns3:Has_Teacher_Only_SectionGroup" minOccurs="0"/>
                <xsd:element ref="ns3:Is_Collaboration_Space_Locked" minOccurs="0"/>
                <xsd:element ref="ns3:Self_Registration_Enabled0" minOccurs="0"/>
                <xsd:element ref="ns3:Has_Leaders_Only_SectionGroup" minOccurs="0"/>
                <xsd:element ref="ns3:MediaServiceMetadata" minOccurs="0"/>
                <xsd:element ref="ns3:MediaServiceFastMetadata" minOccurs="0"/>
                <xsd:element ref="ns3:Template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TeamsChannelId" minOccurs="0"/>
                <xsd:element ref="ns3:Math_Settings" minOccurs="0"/>
                <xsd:element ref="ns3:IsNotebookLocked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c4a28-013c-4330-aaf7-4ebd867473b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Leaders" ma:index="13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4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5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1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1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Self_Registration_Enabled0" ma:index="30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1" nillable="true" ma:displayName="Has Leaders Only SectionGroup" ma:internalName="Has_Leaders_Only_SectionGroup">
      <xsd:simpleType>
        <xsd:restriction base="dms:Boolean"/>
      </xsd:simpleType>
    </xsd:element>
    <xsd:element name="MediaServiceMetadata" ma:index="3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MediaServiceLocation" ma:internalName="MediaServiceLocation" ma:readOnly="true">
      <xsd:simpleType>
        <xsd:restriction base="dms:Text"/>
      </xsd:simpleType>
    </xsd:element>
    <xsd:element name="TeamsChannelId" ma:index="39" nillable="true" ma:displayName="Teams Channel Id" ma:internalName="TeamsChannelId">
      <xsd:simpleType>
        <xsd:restriction base="dms:Text"/>
      </xsd:simpleType>
    </xsd:element>
    <xsd:element name="Math_Settings" ma:index="40" nillable="true" ma:displayName="Math Settings" ma:internalName="Math_Settings">
      <xsd:simpleType>
        <xsd:restriction base="dms:Text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3860c-d675-483a-969d-aa19c992f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395189-DB3F-455F-9BFE-216B84A4EF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1D5BDC-8A7A-4AA5-8518-17AFCA4B0E71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c39c4a28-013c-4330-aaf7-4ebd867473b4"/>
    <ds:schemaRef ds:uri="http://schemas.microsoft.com/office/2006/documentManagement/types"/>
    <ds:schemaRef ds:uri="7883860c-d675-483a-969d-aa19c992f989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AD63613-2A4C-4CC6-9335-9C041A6687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c4a28-013c-4330-aaf7-4ebd867473b4"/>
    <ds:schemaRef ds:uri="7883860c-d675-483a-969d-aa19c992f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rnett</dc:creator>
  <cp:keywords/>
  <dc:description/>
  <cp:lastModifiedBy>Chris Barnett</cp:lastModifiedBy>
  <cp:revision>9</cp:revision>
  <cp:lastPrinted>2020-02-25T10:48:00Z</cp:lastPrinted>
  <dcterms:created xsi:type="dcterms:W3CDTF">2020-02-25T06:32:00Z</dcterms:created>
  <dcterms:modified xsi:type="dcterms:W3CDTF">2020-02-2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51B1E5538D842B029789D75527D7E</vt:lpwstr>
  </property>
</Properties>
</file>